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5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ามก่อนลูก กลับเช้านี้นะคะ ม 5 น้อม 5/1 วันนี้เราจะมาเรียนเรื่องนี้นะดูนะการหาสี่พจน์แรก ของลำดับเลขคณิต แต่ก่อนจะเรียนเรื่องนี้นะคะเดี๋ยวครูจะ ทวน เนื้อหาของสัปดาห์ที่แล้วจำได้ไหมเดือนเรื่องอะไร สัปดาห์ที่แล้ว เรียนเรื่องอะไรคะ ในเรื่องอะไรเอ่ย ทบทวนนะคะ ทวนของสัปดาห์ที่แล้ว เราได้พูดถึงเรื่องของการหาพจน์ทั่วไป ใช่ไหมคะ หารูปแบบพจน์ทั่วไปของลำดับเลขคณิต ได้ไหม จำได้ไหมคะว่า หาจากสูตรไหนเอ่ย ตัวนี้ใช่ไหม เห็นไหมคะมองเห็นไหมลูกเห็นเนาะ a n = a 1 + วงเล็บเปิด n - 1 วงเล็บปิดคุณได้ดี ถ้าจำได้กูจะฐานะดีคืออะไรคะลูก นี่คือ นี่คืออะไรคะ ลืมหรือยัง ลืมอุ้ยลืมวัยเนาะเพิ่งผ่านมาไม่กี่วันเองนะนี่ไงคะดีคืออะไรคะ ผลต่างร่วม ใช่ไหมพี่คุณครู หาครูปิ๊ก มาทำบุญกระดานเยอะแยะเลย น้าคนเดียวก็ทำได้กันด้วยแต่ลืมใช่ไหมลูกไม่เป็นไรวันนี้จะโอนให้นะคะ การหาพจน์ทั่วไป ของลำดับเลขคณิตทำไมต้องพูดเรื่องนี้ก่อน เพราะว่าถ้าเราจะไปหา 4 พจน์แรก ของลำดับเลขคณิตเนี่ยเราหาจากรูปแบบทั่วไป ไหมคะ วันนี้มาดูค่ะ จากการหาพจน์ทั่วไปของลำดับเลขคณิตหลักสูตรนี้ใช่ไหมลูก a n = a 1 + วงเล็บเปิด n ลบ 1 วงเล็บปิดคุณดี เมื่อ a n a n ก็คือพจน์ที่ n a n g e n นั่นหมายความว่าเอ็งเป็นตัวแปรที่สุดในโลกที่เราไม่ทราบค่า ถ้าเราแทนค่า 1 ก็คือบทที่ 1 ไม่ลูก พระแทนด้วย 2 ก็คือพจน์ที่ 2 ถ้าใช้เน็ตด้วย 3 ก็คือพจน์ที่ 3 งั้นเอ็งเป็นอะไรก็ได้ที่เราจะกำหนด เป็นอะไรก็ได้ที่เราจะกำหนดให้เป็น เขาเรียกว่าตัวแปรนะลูกเนาะ ต่อไปเอ็มนึง คือพจน์แรก นะคะหรือพจน์ที่ 1 A1 ตัวนี้นะลูกนะคือพจน์แรกพจน์ที่ 1 บี้ก็คือ ผลต่างร่วม หายังไงจำได้ไหม ทบทวนเนาะการหาดีคืออะไรคะให้จับคู่ที่อยู่ติดกัน 1 คู่คู่ไหนก็ได้ลูกที่มันอยู่ติดกัน จากนั้นเอาพจน์หลัง ปวดหลังหรือตัวข้างหลังอ่ะลูกลบตัวข้างหน้า ถ้าไม่เห็นภาพหาดู มาดูตัวอย่างนี้นะคะ อันนี้คือรูปแบบ ของเลขคณิตที่ สมมุติเขียนกำหนดมาให้นะคะจากนั้นให้เราหารูปแบบพจน์ทั่วไปของ ลําดับเลขคณิตนี้ หลักสูตรนี้นะคะหลักสูตร งั้นเราแทนค่าลงไป ถ้าลงไปนะคะก่อนอื่นเราต้องมาดูก่อนว่าลำดับนี้ มีค่าดีเท่าไหร่ ดีถ้าดีหาได้จากเอาอะไรลบอะไรนะ Anime เอาจับคู่มา 1 คู่ จากนั้นเอาตัวข้างหลังลบตัวข้างหน้า 2 หรอหัวคู่ไหนก่อน ใช่ไหมใช่ไหมเราเอาคู่ไหนมาลูก เอาคู่นี้ใช่ไหม 2 กับ 5 ใช่ไหม จากนั้นเอา 5 ลบออก 2 เหนือ อะไร เมื่อกี้ตอบถูกแล้วให้มั่นใจใช่คือ 3 ใช่ไหมคะ 5 - 6 2 เหลือ 3 นั่นก็คือ B D = 3 ใช่ไหมคะจากนั้นมาแทนค่ะในส่วนของเรา A1 รู้แล้วคือบทที่ 1 ตัวนี้พวกที่ 1 คือเลขอะไรคะ ช่วยกันดู ชุดที่ 1 คือ บทที่ 1 ตัวแรกเลยค่ะลูกคือเลขอะไรเอ่ย ดูดีๆดูดีๆดิ พจน์แรก ตัวแรกกับลูกตัวแรกของลำดับเลขคณิตตัวนี้คืออะไรเลขอะไร มองเห็นอยู่นะมองเห็นเลข 2 นะ พจน์ที่ 1 คือ A 1 = 2 ก็หาได้แล้วคือถามนั้นนำมาแทนค่าในสูตรลงไป ก็จะได้เป็น a n = 2 2 คือ อันนี้ใช่ไหม 2+ วงเล็บ n ตัวไม่ทราบค่า คิดว่าอย่างนั้นนะคะบวก 1 โรงแรมคูณ 3 แล้วทำยังไง เอา 3 หน้าที่อยู่นอกวงเล็บนะลูกคูณเข้าไปในวงเล็บ ทีละตัว ดูนะดูตามลูกศรตัวแทนนะคะ ได้ว่าอะไรคะเอา 3 * n เราก็ติดเอ็นไว้เป็น 3M ใช่ไหม โอเคงั้นเอา 3 * 1 ค่ะ 3 * 1 ได้เท่าไหร่คะ ถูกต้องเก่งมากค่ะเก่งมาได้ 3 น้าจากนั้นเราก็มาหาค่ะนำ ไหมคะตัวเลขที่ มี เป็นจำนวนเต็มเหมือนกันนะมา มา ลบกันทำไมถึงลบคะ เพราะ ดูนะ 2 ข้างหน้าเป็นบวกถูกไหมลูก ตั้งแต่ 3 ตัวนี้ข้างหน้าเป็นสมัยอะไรลูก ลบใช่ไหมว่าเราเอา 2 เนี่ยมันลบออก 3 ความจริงถามว่า 2 - 3 ได้ไหม จริง เรามีเงิน 2 บาทแต่เพื่อนมาขอ 3 บาทเราให้ได้ไหม สมมุตินะถ้าเรามีเงินอยู่แค่ 2 บาท เพื่อนมาขอ 3 บาท แล้วจะให้ได้ไหม ไม่ได้ไม่ได้เราไม่มีพอใช่ไหมในทางความเป็นจริงคือมัน ไม่ได้ แต่ในทางคณิตศาสตร์นะคะลูก ถ้าเราเจอแบบนี้อันดับแรกเลยเรายังไม่ต้องดูว่า มันมีค่ามากหรือน้อยกว่ากันยังไง ไปให้เราเอาตัวที่มีค่ามากน่ะ มารพตัวที่มีค่าน้อยไปก่อนเลย เราจะได้ว่าเป็น 3 - 1 ถูกไหมคะ 3 ลบออก 1 เหลือเท่าไหร่ลูก 3 3 - 2 ขอโทษที 3 ลบออก 2 อันนี้ 3 นะลบออก 2 1 2 เดือนเท่าไหร่คะ เดี๋ยวคืนละ 1 ถูกไหมคะที่นี่คำตอบ 1 ตรงนี้ จะเป็นบวกหรือลบให้เราดูที่ว่า ตัวที่มีค่ามากกว่า ที่เรานำมาลบเนี่ย หน้า หน้าตัวเลขตัวนี้ เป็นสัญลักษณ์อะไร อันนี้เป็นสีนักรบใช่ไหมคะคำตอบ 1 ตัวนี้ก็ต้องติดลบด้วยใช่ถูกต้องค่ะ ว่าเราจะได้รูปแบบพจน์ทั่วๆไปก็คือ 3n - วันนี้ที่มาของการหาพจน์ทั่วไป นี้หลังจากนี้ล่ะค่ะที่เราจะเรียนรู้เพิ่มนะคือ เราจะหา 4 พจน์แรกจากรูปแบบของพจน์ทั่วไปพรุ่งนี้ หน้าเหมือนกัปตันย้อนนะลูก ตอนแรกเราดูลำดับเลขคณิตมาเรามาหาพจน์ทั่วไป แต่ต่อไปเนี่ย เราจะหา ลําดับเลขคณิตตัวนี้จากรูปแบบพจน์ทั่วไป มาดูกันนะคะ เร็วไปไหม ทันไหมคะ เข้าใจไหม เข้าใจนะเข้าใจนะโอเคพรุ่งนี้มาดูค่ะ เมื่อกี้เราได้รูปแบบทดทั่วไปเป็นตัวนี้มาใช่ไหมคะ 3n - 1 สมมุติว่าจดให้มาเลยนะโทรไป คือจะให้หนูให้ลูกๆเนี่ยหาสี่พจน์แรก วัดศรีพจน์แรกคือเลขอะไรบ้าง นะคะวิธีการไม่ยากเลยลูกกูจะบอกเลยว่าง่ายมากง่ายกว่าที่ผ่านมาเลย อยู่ไหน วิธีหาคำตอบแค่เราแทนค่า n n คือตัวแปรที่ไม่ทราบค่าถูกไหมคะ แม่เราแทนค่า n เนี่ย ไอ้พจน์ที่ 1 พจน์ที่ 2 ชุดที่ 3 และพจน์ที่ 4 ที่เราต้องการหาแค่นั้นเองลูก แทนค่า n ด้วย 1 2 3 4 ฉันเอง 1 2 3 4 คือพจน์ที่ 1 พจน์ที่ 2 บทที่ 3 และพจน์ที่ 4 ที่เราต้องการหา ใช่ไหมคะ มาพยักหน้าไงอาทิตย์นี้มาดูตัวอย่างนะคะ จากรูปแบบพจน์ทั่วไปนะคะ a n = 3n - 1 เราจะหาพจน์แรกก็คือ A 1 เมื่อกี้บอกว่าทำยังไงคะแทนค่า n ด้วย เมื่อไหร่คะ อะไรเอ่ย อันนี้ตอบได้ถ้าเราต้องการหาพจน์แรกเราให้แทนค่า n ด้วย 1 ถุง มาแทนถ้าดูก็คือ A1 จะเท่ากับ 3 เหมือนเดิม เห็นด้วย 13 * 1 ชายแล้วลบด้วย 1 มาดูค่ะ 3 * 1 ได้เท่าไหร่คะ มีอยู่ 3 OK ถูกต้อง 3 * 1 ได้ 3 แต่มันลบออก 1 3 - 1 3 ลบออก 1 2 ถูกต้อง กดที่ 1 และได้แล้วคือ 2 ไปมาคนที่ 2 ค่ะ วันที่ 2 เราก็แทน n ด้วย 2 iPad Air 2 นะคะชาย 2 ก็จะเท่ากับ เอา 3 คูณ 2 ถูกต้องครับงวดที่ 2 แล้วก็ลบด้วย 1 3 * 2 ได้เท่าไหร่คะ 3 * 2 อ่ะถูกต้อง 6 ได้ถูกต้องค่ะ งั้นลบออกนึง รอแป๊บนึง ถูกต้องคนนี้ถูกต้องถูกต้องค่ะ หาใช่ไหมต้องการไปหา คำตอบที่ 2 คือ ได้ไหม ที่ 34 หาง่ายไหมคะ หาง่ายเลยก็คือแทน เกศาพระพุทธที่ 3 แผ่น n ด้วย สาด จะได้เป็น 3 x 3 ลบออก 1 3 * 3 ได้เท่าไหร่คะ จ่อยน่ารักมาก ตอบ 9 เร็วมากเลยนะถึงต้องทักอ้าวลูก ถูกต้องค่ะเหลือ 8 นั่นคือพจน์ที่ 3 เท่ากับแปล ไปพจน์ที่ 4 แล้วนะคะ เอ็มด้วย 4 3 * 4 3 คูณ 4 เท่าถูกต้องน่ารักๆค่ะ 10 เท่าไหร่นะ 12 ลบออก 1 ค่ะ ตั้งค่าเรือ 11 ชาย เห็นไหมคะพอเราได้ค่าออกมาแล้วเราก็สามารถสรุปได้ว่า 4 พจน์แรกที่เราหาเมื่อกี้จาก A1 A2 A3 A4 4 พจน์แรกคือ 2 ไม่ตอบคะ 5 8 และ 11 ง่ายไหม ได้ไหมคะ ง่ายง่ายไหมลูก ถ้าเราคูณเลขได้บวกเลขเป็นลบเลขคล่องง่าย ใช่ไหม ฉันต้องฝึกนะแม่สูตรคูณเองนะลูกสะอึกบ่อยๆ เพราะคณิตศาสตร์นะลูกมันเกี่ยวกับเรื่องการบวก การลบ การคูณ การหารแค่นี้เอง ใช่ไหมเรื่องนี้ก็แค่บวกแค่ลบ X ใช่ไหมลูกเอาให้คล่องตัวอย่างนึงก่อนที่ครูเจนจะให้ทำ แบบฝึกอยู่ 5 ข้อ ใครออกมาทำให้ดูได้มีรางวัลให้ด้วย ดูตัวอย่างต่อไปนะคะ ตัวอย่างนี้รูปแบบทดทั่วไปนะคะ = 2n + 2 วิธีการทำยังไงนะแทนค่า n ด้วย 1 234 ถูกต้องค่ะ แล้วก็จะหา A1 A2 A3 A4 ออกมา ได้ตามนี้ ดูนะคะ 2n + 2 พจน์ที่ 1 เราก็แทนเอ็นด้วย 1 ใช่ไหม 2 * 1 เป็น ถูกต้องค่ะ 2 + 2 เล่นฟรีถูกต้องค่ะพวกแรกคือ 4 บทที่ 2 2 * 2 2 * 2 = ถูกต้องค่ะ 4 บวกอีก 2 อีก 2 ถูกต้องค่ะจอยตอบถูกแม่เป็น 6 นะคะเก่งมาก 32 เป็นถูกต้องค่ะ 6 6 หน้า 6 32 เป็น 64 บวกอีก 2 เซน ถูกต้องค่ะเก่งจังเลยวันนี้ตอบได้ทุกคน นักโทษที่ 4 2 * 4 เบนซ์ ต้องเป็น 8 นะคะเป็น 10 เก่งมาค่ะเพราะฉะนั้น 4 พจน์แรก ของ พจน์ทั่วไปตัวนี้ก็จะเป็นอะไรคะ 6 และ 10 ใช่ไหมเข้าใจใช่ไหมคะ เข้าใจนะโอเคไม่มีคำถามนะ มีไหม ไม่มีมันมีแบบฝึกให้ทำ ตัวอย่างที่ 2 นี่คือแบบฝึกหัด ให้นักเรียนนะคะหา 4 พจน์แรกของลำดับต่อไปนี้ ทำใส่สมุดนะคะ ให้เวลาเท่าไหร่ดีคะ ได้ไหมคะออกมาทำดีกว่าเนาะ ใครทำข้อไหนคะเลือกเลย แทนค่าเหมือนเมื่อกี้เลยลูกแทนค่า n ด้วย 1 2 3 4 ออกมา 1 คนเหรอมาทำให้ดูหน่อย สะกิดกันสะกิดกันช่วยกันเก่งมาก ข้อ 1 นะคะ 2n + OK อันดับแรกทำไงคะ เราต้องหาอะไรคะที่ 1 ก่อน หาสี่พจน์แรกใช่ไหมอ่ะพวกที่ 1 ชายขาย A1 ใช่ = ด้วย = = เท่ากับเราต้องเท่ากับตัวนี้ด้วยลูก OK บทที่ 1 บทที่ 1 เล่นลูก n n ถ้าพจน์ที่ 1 เอ็งก็ต้องเท่ากับ ใช่ไหม ถูกต้องค่ะถ้าพจน์ที่ 12 เท่ากับ 1 2 * 1 + อะไรลูก บวกห้าชายค่ะ ลองกินหมากใช้ค่ะ หาคำตอบต่อไป 2 * 1 เป็น 2+ กับ 5 ร้าน A 1 = 7 เหลี่ยมมากเพื่อนหน่อย เก่งมาก 2 ต่อเลยค่ะ ตัวที่ 2 4 คนนะลูกคนที่ 2 พจน์ที่ 2 หาพจน์ที่ 2 ไม่ใช่ไม่ใช่ข้อที่ 2 ลูก หาพจน์ที่ 2 หัวข้อเราคือหา 4 พจน์แรกเป็น 4 พจน์แรก อันนี้คือพจน์ที่ 1 ไปพจน์ที่ 2 n เท่ากับ 2 ไง Annabelle 2 London ทำต่อไหม ไม่เสร็จนะ หาพจน์ที่ 2 ลูกเอ็น n = 2 ก็คือหา A2 A1 ได้แล้วใช่ไหมจะไปหาเอ 2 A2 ชายหาย A2 ดูตัวอย่างนี้นะลูกเห็นไหมเราหาได้แล้วจะไปหาเอ 2 ได้ค่ะ ra2 แล้วก็ต้องแทนเอ็นด้วย 2 ใช่ไหมคะ Android 2 จะได้เป็น 2 ใช่ค่ะ 2 x 2 คูณอะไรเอ่ย 22 2 2 คูณ A2 A2 ไม่ใช่ข้อ 2 นะหา A 2 เห็นไหม เห็นไอ้ 2 ตัวนี้ไหมลูก สองคนนี้ใช่ไหมอันนี้ 1 รหัสได้แล้วก็คือเจ็บใช่ไหมคะจะไปหาเอ 2 จากรูปแบบทดทั่วไปอันเดียวกันนะคะ เราเปลี่ยนเองตรงนี้เห็นไหมลูกเปลี่ยนเอนจาก 1 เป็น 2 เออวันนั้นตรงนั้นก็จะเป็น 22 x 2 * n = 2 - 2 * 2 ชาย 2 * 2 เปลี่ยนเอ็นนะลูกเพราะเราแทนค่า n = 2 ไง โอเคนะคะน้องหา A2 ได้แล้วนะคะ คือ 2 * 2 + 5 เท่ากับ 4 + 5 = 9 ถูกต้อง Ice Age 3 32 * แทนด้วย 3 2 * 3 ใช่ 2 * 3 ถูกต้องค่ะ + 5 เยี่ยมมากค่ะ 2 * 3 ได้เท่าไหร่คะช่วยกันตอบ 2 * 3 อะไร 2 เท่าไหร่คะ 2 * 3 - 2 * 3 ลักหลับ มีอยู่ 2 คูณกับ 3 เท่ากับ อะไรเอ่ย เพื่อนคุณได้แล้วเท่ากับ 6 ถ้ากลับ 6 นะคะ + 5 = 10 เก่งมากเยี่ยมค่ะถูกต้องนะคะเพราะฉะนั้น 4 พจน์แรกของข้อที่ 1 ใช่ไหมลูก ก็คือ 791 และ 13 ให้เพื่อนหน่อยค่ะ เก่งมาก เย้ถูกต้องข้อ 1 ผ่านไป สักตัวอย่างไหม หอย 1 คน ข่อย 1 คน ทำให้เพื่อนดู มาอีก 1 คนเหลืออีก 1 คนเก่งมาก อันนี้กองเชียร์กองเชียร์เพื่อน เพื่อนเลือกทำข้อ 2 นะคะ ข้อ 2 คือ 3 ลบ 1 3n - 1 โอเคเริ่มเลยนะคะ A1 Pan เห็นด้วย 1 น่าจะได้เป็นอะไรคะ 3 3 x 1 คุณ 1 ค่ะ ใช่ไหมเพราะเอมเท่ากับ 1 ไงเห็นไหมลูก n เท่ากับ 1 เราถูกแล้วถูกแล้วถูกแล้ว เราก็ 3 คู่นะคะ คุณหนึ่ง ได้ค่ะลบอะไร ลบลบอะไรคะลบ 1 โอเคนะคะตอนนี้เพื่อนทำให้ดูเป็น 2 ข้อแล้วนะคะถ้าเพื่อนๆเข้าใจนะเริ่มทำ แบบฝึกทั้ง 5 ข้อได้เลย นะคะ เริ่มทำเลยค่ะ จ้า ฮัลโหล อันนี้เด็กๆทำแบบทดสอบ 5 ข้อเรียบร้อยนะคะ ส่วนใหญ่คือทำถูกต้องเยี่ยมมาก ที่นี้เดี๋ยวครูจะให้ ตัวแทน 1 คนเนาะ ปลื้มใช่ไหมคะออกมาสรุปให้เพื่อนๆฟังหน่อยค่ะว่าวันนี้ได้เรียนรู้เรื่องการหาสี่พจน์แรก เป็นเรานะลูก มาสรุปให้เพื่อนฟังลูกว่าวิธีการหาสี่พจน์แรกของลําดับ เลขคณิตเนี่ยตามที่หนูเข้าใจหนูเข้าใจว่าต้องทำอย่างไรเชิญค่ะ มาข้างหน้าเลยค่ะ มาตอนนี้เลย วิธีการหาสี่พจน์แรกของลําดับ เลขคณิตป 3 ที่หนูเข้าใจทำยังไงคะ อันดับแรกเลย โอเคนะคะเมื่อกี้น้องสรุปเรียบร้อยเนาะ เข้าใจใช่ไหมคะ OK อย่ามาค่ะพี่เข้าใจ ตบมือให้เพื่อนหน่อยค่ะลูก เพื่อนหน่อย อาจมีใครอยากมาอธิบายให้เพื่อนฟังเพิ่มเติมไหมคะ ไหม สักหน่อยไหม เพราะว่าตอนเราทำแบบฝึกแล้วทำได้เสร็จก่อนเพื่อนเยี่ยมมาก เอามาลองหน่อยได้ไหมสักหน่อยสักหน่อย ห้องนี้น่ารักนะคะทำเสร็จพร้อมเพียง ใกล้ๆในระบบ K ส่งไปเหรอคะ ยังไงคะอย่างที่หนูเข้าใจถูกว่าการที่จะหา 4 พจน์แรก อันดับเลขคณิต ทำอย่างไรบ้าง เราก็ใช้ตามสูตรกับ 2n + 5 ครับ ตอนแรกก็ยังไม่เข้าใจอ่ะครับแต่ว่าตอนนี้คือพอรู้วิธีทำมันก็ง่ายสามารถทำต่อได้ครับ น่ารักมากค่ะลูก อย่ามาตราการเรียนรู้นะคะเป็นสิ่งดีๆลูกถ้าเราไม่เข้าใจเราแค่ถาม ใช่ไหม ถ้าเราไม่เข้าใจเราถามเราจะได้คำตอบไหมคะ ถ้าเกิดไม่เข้าใจแล้วไม่ถามนะยังไงก็ไม่มีทาง อย่ามากนะคะลูกนะเมื่อไหร่จะสงสัยต้องถาม ถึงจะได้คำตอบและเข้าใจตรงกัน OK เยี่ยมมากค่ะลูกค้าประเมินหน่อยค่ะ น้าสำหรับวันนี้นะคะ คุณเจนรู้สึกมีความสุขมากเลยได้สอนห้องนี้ หนึ่งเลยคือเด็กๆ ตั้งใจเรียนมากนะตั้งใจเรียน ไม่เข้าใจตรงไหนก็ถามนี่ก็ถือว่าเป็นพื้นฐานของ ของเด็กที่จะมีการพัฒนาไปข้างหน้าคือเก่ง อนาคตข้างหน้า เมื่อไหร่ที่หนูออกไปเรียนมหาลัยนะลูก อย่าปล่อยให้ตัวเองสงสัย เวลาเรียนหรือทำอะไรก็ตามลูกอย่าปล่อยให้ตัวเองสงสัยนะเมื่อไหร่ที่สงสัยต้อง หาคำตอบ หายังไงคะ ถาม ถามคนรู้ ถามหลายๆคนแล้วก็จะยิ่งรู้เยอะ มาฝากไว้นะคะวันนี้นะลูกน้อง เมื่อไหร่ที่เราไม่หยุดพัฒนาไม่หยุดเรียนรู้เราก็จะ เป็นเด็กที่ ในอนาคตข้างหน้าแน่นอนนะคะ สำหรับวันนี้นะคะก็เดี๋ยวให้เด็กขอบคุณพี่ล่ามนะคะ วันนี้พี่ล่ามน่ารักมากนะคะ ตัวแทนเลยค่ะลูก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1 (เช้า) 151266</dc:title>
  <dc:creator/>
  <cp:keywords/>
  <dcterms:created xsi:type="dcterms:W3CDTF">2023-12-15T03:32:22Z</dcterms:created>
  <dcterms:modified xsi:type="dcterms:W3CDTF">2023-12-15T03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ธันวาคม 2566 เวลา 08.30 น.</vt:lpwstr>
  </property>
  <property fmtid="{D5CDD505-2E9C-101B-9397-08002B2CF9AE}" pid="3" name="subtitle">
    <vt:lpwstr/>
  </property>
</Properties>
</file>